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9351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46"/>
        <w:gridCol w:w="425"/>
        <w:gridCol w:w="808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46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  <w:t>Muhammad Lukman Haki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46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425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  <w:t>21417201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46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  <w:t>2-E</w:t>
            </w:r>
          </w:p>
        </w:tc>
      </w:tr>
    </w:tbl>
    <w:p>
      <w:pPr>
        <w:spacing w:after="0" w:line="360" w:lineRule="auto"/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Tulislah Jawaban Pada Kolom Yang tersedia di bawah ini;</w:t>
      </w:r>
    </w:p>
    <w:p>
      <w:pPr>
        <w:jc w:val="center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</w:rPr>
        <w:t>LEMBAR JAWABAN JOBSHEET-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 xml:space="preserve"> 1</w:t>
      </w:r>
    </w:p>
    <w:tbl>
      <w:tblPr>
        <w:tblStyle w:val="7"/>
        <w:tblW w:w="9576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8"/>
        <w:gridCol w:w="877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8" w:type="dxa"/>
            <w:vAlign w:val="center"/>
          </w:tcPr>
          <w:p>
            <w:pPr>
              <w:spacing w:after="160" w:line="259" w:lineRule="auto"/>
              <w:jc w:val="center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8778" w:type="dxa"/>
            <w:vAlign w:val="center"/>
          </w:tcPr>
          <w:p>
            <w:pPr>
              <w:spacing w:after="160" w:line="259" w:lineRule="auto"/>
              <w:jc w:val="center"/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8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778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drawing>
                <wp:inline distT="0" distB="0" distL="114300" distR="114300">
                  <wp:extent cx="4037330" cy="2435225"/>
                  <wp:effectExtent l="0" t="0" r="127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7330" cy="2435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8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8778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drawing>
                <wp:inline distT="0" distB="0" distL="114300" distR="114300">
                  <wp:extent cx="5433060" cy="3140710"/>
                  <wp:effectExtent l="0" t="0" r="7620" b="139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3060" cy="3140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8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8778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  <w:lang w:val="en-US"/>
              </w:rPr>
            </w:pPr>
            <w:r>
              <w:drawing>
                <wp:inline distT="0" distB="0" distL="114300" distR="114300">
                  <wp:extent cx="5433060" cy="3228975"/>
                  <wp:effectExtent l="0" t="0" r="762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3060" cy="322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8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778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drawing>
                <wp:inline distT="0" distB="0" distL="114300" distR="114300">
                  <wp:extent cx="5424805" cy="2907030"/>
                  <wp:effectExtent l="0" t="0" r="635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4805" cy="2907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8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78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drawing>
                <wp:inline distT="0" distB="0" distL="114300" distR="114300">
                  <wp:extent cx="5427980" cy="2451100"/>
                  <wp:effectExtent l="0" t="0" r="1270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7980" cy="245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798" w:type="dxa"/>
          </w:tcPr>
          <w:p>
            <w:pPr>
              <w:spacing w:after="0" w:line="360" w:lineRule="auto"/>
              <w:jc w:val="center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78" w:type="dxa"/>
          </w:tcPr>
          <w:p>
            <w:pPr>
              <w:spacing w:after="0" w:line="360" w:lineRule="auto"/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drawing>
                <wp:inline distT="0" distB="0" distL="114300" distR="114300">
                  <wp:extent cx="5433695" cy="803910"/>
                  <wp:effectExtent l="0" t="0" r="6985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3695" cy="8039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rPr>
          <w:rFonts w:hint="default" w:ascii="Times New Roman" w:hAnsi="Times New Roman" w:cs="Times New Roman"/>
          <w:sz w:val="24"/>
          <w:szCs w:val="24"/>
        </w:rPr>
      </w:pPr>
      <w:bookmarkStart w:id="0" w:name="_GoBack"/>
      <w:bookmarkEnd w:id="0"/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06615791"/>
      <w:docPartObj>
        <w:docPartGallery w:val="autotext"/>
      </w:docPartObj>
    </w:sdtPr>
    <w:sdtEndPr>
      <w:rPr>
        <w:color w:val="7F7F7F" w:themeColor="background1" w:themeShade="80"/>
        <w:spacing w:val="60"/>
      </w:rPr>
    </w:sdtEndPr>
    <w:sdtContent>
      <w:p>
        <w:pPr>
          <w:pStyle w:val="5"/>
          <w:pBdr>
            <w:top w:val="single" w:color="D8D8D8" w:themeColor="background1" w:themeShade="D9" w:sz="4" w:space="1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80"/>
            <w:spacing w:val="60"/>
          </w:rPr>
          <w:t>Page</w:t>
        </w:r>
      </w:p>
    </w:sdtContent>
  </w:sdt>
  <w:p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8036D"/>
    <w:rsid w:val="001812AB"/>
    <w:rsid w:val="0018355B"/>
    <w:rsid w:val="001D5519"/>
    <w:rsid w:val="001F4220"/>
    <w:rsid w:val="00226029"/>
    <w:rsid w:val="002C659E"/>
    <w:rsid w:val="00325A06"/>
    <w:rsid w:val="0048778E"/>
    <w:rsid w:val="004D144F"/>
    <w:rsid w:val="004D3F15"/>
    <w:rsid w:val="004E188B"/>
    <w:rsid w:val="006819D9"/>
    <w:rsid w:val="006966E8"/>
    <w:rsid w:val="006E709A"/>
    <w:rsid w:val="006F19D0"/>
    <w:rsid w:val="0073651F"/>
    <w:rsid w:val="0083199E"/>
    <w:rsid w:val="00934489"/>
    <w:rsid w:val="00983F11"/>
    <w:rsid w:val="009C1317"/>
    <w:rsid w:val="009E7CFE"/>
    <w:rsid w:val="00AA321E"/>
    <w:rsid w:val="00B93F2A"/>
    <w:rsid w:val="00BB6A11"/>
    <w:rsid w:val="00C23657"/>
    <w:rsid w:val="00CB2D6B"/>
    <w:rsid w:val="00D07674"/>
    <w:rsid w:val="00D40CF9"/>
    <w:rsid w:val="00DE523E"/>
    <w:rsid w:val="00E56658"/>
    <w:rsid w:val="00EE6A4D"/>
    <w:rsid w:val="00F67035"/>
    <w:rsid w:val="330035E4"/>
    <w:rsid w:val="353E4BAD"/>
    <w:rsid w:val="39221524"/>
    <w:rsid w:val="3D26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5">
    <w:name w:val="footer"/>
    <w:basedOn w:val="1"/>
    <w:link w:val="9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7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Header Char"/>
    <w:basedOn w:val="2"/>
    <w:link w:val="6"/>
    <w:qFormat/>
    <w:uiPriority w:val="99"/>
  </w:style>
  <w:style w:type="character" w:customStyle="1" w:styleId="9">
    <w:name w:val="Footer Char"/>
    <w:basedOn w:val="2"/>
    <w:link w:val="5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84</Words>
  <Characters>482</Characters>
  <Lines>4</Lines>
  <Paragraphs>1</Paragraphs>
  <TotalTime>144</TotalTime>
  <ScaleCrop>false</ScaleCrop>
  <LinksUpToDate>false</LinksUpToDate>
  <CharactersWithSpaces>565</CharactersWithSpaces>
  <Application>WPS Office_11.2.0.114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30T08:06:00Z</dcterms:created>
  <dc:creator>elok hamdana</dc:creator>
  <cp:lastModifiedBy>Lukman Hakim</cp:lastModifiedBy>
  <dcterms:modified xsi:type="dcterms:W3CDTF">2023-02-22T08:14:0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27840F993C5A4F7F8350CEBDBE7DD349</vt:lpwstr>
  </property>
</Properties>
</file>